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ED036" w14:textId="77777777" w:rsidR="00D652CB" w:rsidRDefault="00D652CB" w:rsidP="00D652CB">
      <w:pPr>
        <w:rPr>
          <w:sz w:val="32"/>
        </w:rPr>
      </w:pPr>
      <w:r w:rsidRPr="00D652CB">
        <w:rPr>
          <w:b/>
          <w:sz w:val="32"/>
        </w:rPr>
        <w:t>Title:</w:t>
      </w:r>
      <w:r>
        <w:rPr>
          <w:sz w:val="32"/>
        </w:rPr>
        <w:t xml:space="preserve">    Managing Global Supply Chains in the Industry 4.0 Era</w:t>
      </w:r>
    </w:p>
    <w:p w14:paraId="3A769769" w14:textId="77777777" w:rsidR="00D652CB" w:rsidRPr="00D652CB" w:rsidRDefault="00D652CB" w:rsidP="00D652CB">
      <w:pPr>
        <w:rPr>
          <w:sz w:val="32"/>
        </w:rPr>
      </w:pPr>
      <w:r w:rsidRPr="00D652CB">
        <w:rPr>
          <w:b/>
          <w:sz w:val="32"/>
        </w:rPr>
        <w:t>Speaker:</w:t>
      </w:r>
      <w:r>
        <w:rPr>
          <w:sz w:val="32"/>
        </w:rPr>
        <w:t xml:space="preserve">  Christopher Tang  </w:t>
      </w:r>
    </w:p>
    <w:p w14:paraId="729B7148" w14:textId="77777777" w:rsidR="00ED1419" w:rsidRPr="00D652CB" w:rsidRDefault="00D652CB" w:rsidP="00D652CB">
      <w:pPr>
        <w:pBdr>
          <w:bottom w:val="double" w:sz="6" w:space="1" w:color="auto"/>
        </w:pBdr>
        <w:rPr>
          <w:sz w:val="28"/>
        </w:rPr>
      </w:pPr>
      <w:r w:rsidRPr="00D652CB">
        <w:rPr>
          <w:b/>
          <w:sz w:val="28"/>
        </w:rPr>
        <w:t>Abstract:</w:t>
      </w:r>
      <w:r w:rsidRPr="00D652CB">
        <w:rPr>
          <w:sz w:val="28"/>
        </w:rPr>
        <w:t xml:space="preserve">  </w:t>
      </w:r>
      <w:r w:rsidR="009D7978">
        <w:rPr>
          <w:sz w:val="28"/>
        </w:rPr>
        <w:t xml:space="preserve">Industry 4.0 creates a “force” to make companies to rethink the way they manage their supply chain.  </w:t>
      </w:r>
      <w:r w:rsidR="00821DA6">
        <w:rPr>
          <w:sz w:val="28"/>
        </w:rPr>
        <w:t xml:space="preserve"> In this presentation, I shall examine the following questions. </w:t>
      </w:r>
      <w:r w:rsidR="009D7978">
        <w:rPr>
          <w:sz w:val="28"/>
        </w:rPr>
        <w:t xml:space="preserve"> How should companies leverage various evolving t</w:t>
      </w:r>
      <w:r w:rsidRPr="00D652CB">
        <w:rPr>
          <w:sz w:val="28"/>
        </w:rPr>
        <w:t>echnologies (Additive Manufacturing, Advanced Robotics, Artificial Intelligence, Au</w:t>
      </w:r>
      <w:r w:rsidR="00821DA6">
        <w:rPr>
          <w:sz w:val="28"/>
        </w:rPr>
        <w:t xml:space="preserve">tonomous Vehicles, Blockchain, </w:t>
      </w:r>
      <w:r w:rsidRPr="00D652CB">
        <w:rPr>
          <w:sz w:val="28"/>
        </w:rPr>
        <w:t>Dr</w:t>
      </w:r>
      <w:r w:rsidR="00821DA6">
        <w:rPr>
          <w:sz w:val="28"/>
        </w:rPr>
        <w:t>ones, Internet of Things, etc.)</w:t>
      </w:r>
      <w:r w:rsidRPr="00D652CB">
        <w:rPr>
          <w:sz w:val="28"/>
        </w:rPr>
        <w:t xml:space="preserve"> </w:t>
      </w:r>
      <w:r w:rsidR="009D7978">
        <w:rPr>
          <w:sz w:val="28"/>
        </w:rPr>
        <w:t>to improve their supply chain competitiveness?   What kind of</w:t>
      </w:r>
      <w:r w:rsidR="00821DA6">
        <w:rPr>
          <w:sz w:val="28"/>
        </w:rPr>
        <w:t xml:space="preserve"> value (</w:t>
      </w:r>
      <w:r w:rsidR="009D7978">
        <w:rPr>
          <w:sz w:val="28"/>
        </w:rPr>
        <w:t>economic, social and environmental</w:t>
      </w:r>
      <w:r w:rsidR="00821DA6">
        <w:rPr>
          <w:sz w:val="28"/>
        </w:rPr>
        <w:t xml:space="preserve">) </w:t>
      </w:r>
      <w:r w:rsidR="009D7978">
        <w:rPr>
          <w:sz w:val="28"/>
        </w:rPr>
        <w:t xml:space="preserve">can these technologies bring?  </w:t>
      </w:r>
      <w:r w:rsidR="00821DA6">
        <w:rPr>
          <w:sz w:val="28"/>
        </w:rPr>
        <w:t>What are the potential pitfalls?</w:t>
      </w:r>
    </w:p>
    <w:p w14:paraId="5055C4B3" w14:textId="77777777" w:rsidR="00D652CB" w:rsidRPr="00D652CB" w:rsidRDefault="00D652CB" w:rsidP="00D652CB">
      <w:pPr>
        <w:rPr>
          <w:b/>
          <w:sz w:val="32"/>
        </w:rPr>
      </w:pPr>
      <w:r w:rsidRPr="00D652CB">
        <w:rPr>
          <w:b/>
          <w:sz w:val="32"/>
        </w:rPr>
        <w:t>Speaker Bio</w:t>
      </w:r>
    </w:p>
    <w:p w14:paraId="0567F673" w14:textId="77777777" w:rsidR="00D652CB" w:rsidRPr="00D652CB" w:rsidRDefault="00D652CB" w:rsidP="00D652CB">
      <w:pPr>
        <w:rPr>
          <w:sz w:val="28"/>
        </w:rPr>
      </w:pPr>
      <w:r w:rsidRPr="00D652CB">
        <w:rPr>
          <w:sz w:val="28"/>
        </w:rPr>
        <w:t xml:space="preserve">Christopher Tang is a University Distinguished Professor and the holder of the Edward W. Carter Chair in </w:t>
      </w:r>
      <w:bookmarkStart w:id="0" w:name="_GoBack"/>
      <w:bookmarkEnd w:id="0"/>
      <w:r w:rsidRPr="00D652CB">
        <w:rPr>
          <w:sz w:val="28"/>
        </w:rPr>
        <w:t>Business Administration at the UCLA Anderson School of Management. Known as a world renowned thought leader in global supply chain management, Chris consulted with numerous global companies including Amazon, HP (California, Singapore, South Korea), IBM (New York, San Jose), Nestlé (USA), GKN (UK), Accenture, etc.; taught courses at Stanford University, UC Berkeley, Hong Kong University of Science and Technology, National University of Singapore, MIT (Zaragoza), and London Business School.</w:t>
      </w:r>
    </w:p>
    <w:p w14:paraId="00665114" w14:textId="77777777" w:rsidR="00D652CB" w:rsidRPr="00D652CB" w:rsidRDefault="00D652CB" w:rsidP="00D652CB">
      <w:pPr>
        <w:rPr>
          <w:sz w:val="28"/>
        </w:rPr>
      </w:pPr>
    </w:p>
    <w:p w14:paraId="704121B0" w14:textId="77777777" w:rsidR="00D652CB" w:rsidRPr="00D652CB" w:rsidRDefault="00D652CB">
      <w:pPr>
        <w:rPr>
          <w:sz w:val="28"/>
        </w:rPr>
      </w:pPr>
      <w:r w:rsidRPr="00D652CB">
        <w:rPr>
          <w:sz w:val="28"/>
        </w:rPr>
        <w:t>Chris has published 6 books, 30 book chapters, over 100 online blogs, and over 160 research articles in various leading academic journals, and written articles for Wall Street Journal, Financial Times, Fortune, Los Angeles Times, etc. He was elected as lifetime fellow by the Institute of Operations and Management Sciences (INFORMS), the Production and Operations Management Society (POMS), and the Manufacturing and Service Operations Management Society (MSOM).  He received his B.Sc. (First class honours in Mathematics) from King’s College, London, M.A (in Statistics), M.Phil (in Administrative Science), and PhD (in Management Science) from Yale University.</w:t>
      </w:r>
    </w:p>
    <w:sectPr w:rsidR="00D652CB" w:rsidRPr="00D652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MTY0NTG0NDM3NLJQ0lEKTi0uzszPAykwrAUAXspBCywAAAA="/>
  </w:docVars>
  <w:rsids>
    <w:rsidRoot w:val="00D652CB"/>
    <w:rsid w:val="00001F5B"/>
    <w:rsid w:val="00006272"/>
    <w:rsid w:val="00006A56"/>
    <w:rsid w:val="000120C3"/>
    <w:rsid w:val="00013264"/>
    <w:rsid w:val="00013632"/>
    <w:rsid w:val="00016E8F"/>
    <w:rsid w:val="00016ECD"/>
    <w:rsid w:val="00016F55"/>
    <w:rsid w:val="000172E0"/>
    <w:rsid w:val="000204AA"/>
    <w:rsid w:val="0002521C"/>
    <w:rsid w:val="00025995"/>
    <w:rsid w:val="000267E8"/>
    <w:rsid w:val="00027F5E"/>
    <w:rsid w:val="000342B2"/>
    <w:rsid w:val="000366BF"/>
    <w:rsid w:val="00036F96"/>
    <w:rsid w:val="00037C33"/>
    <w:rsid w:val="00040271"/>
    <w:rsid w:val="00041451"/>
    <w:rsid w:val="000417EB"/>
    <w:rsid w:val="00041A26"/>
    <w:rsid w:val="0004273B"/>
    <w:rsid w:val="00046A21"/>
    <w:rsid w:val="00050BBF"/>
    <w:rsid w:val="000520BF"/>
    <w:rsid w:val="00053C2C"/>
    <w:rsid w:val="000576E5"/>
    <w:rsid w:val="0006173B"/>
    <w:rsid w:val="0006478B"/>
    <w:rsid w:val="00066E0F"/>
    <w:rsid w:val="00066E94"/>
    <w:rsid w:val="00070815"/>
    <w:rsid w:val="00071FED"/>
    <w:rsid w:val="00072604"/>
    <w:rsid w:val="00073248"/>
    <w:rsid w:val="00073977"/>
    <w:rsid w:val="00074927"/>
    <w:rsid w:val="00074EA5"/>
    <w:rsid w:val="00081F35"/>
    <w:rsid w:val="000826FD"/>
    <w:rsid w:val="000827EC"/>
    <w:rsid w:val="00086CB4"/>
    <w:rsid w:val="00087217"/>
    <w:rsid w:val="00087986"/>
    <w:rsid w:val="00091101"/>
    <w:rsid w:val="00091778"/>
    <w:rsid w:val="000940BB"/>
    <w:rsid w:val="00094B15"/>
    <w:rsid w:val="0009631C"/>
    <w:rsid w:val="000A0F77"/>
    <w:rsid w:val="000A1580"/>
    <w:rsid w:val="000A2E5A"/>
    <w:rsid w:val="000A503C"/>
    <w:rsid w:val="000A633C"/>
    <w:rsid w:val="000A6711"/>
    <w:rsid w:val="000A6EA2"/>
    <w:rsid w:val="000A729D"/>
    <w:rsid w:val="000B1D40"/>
    <w:rsid w:val="000B22A5"/>
    <w:rsid w:val="000B2F5B"/>
    <w:rsid w:val="000B3EE1"/>
    <w:rsid w:val="000B5138"/>
    <w:rsid w:val="000B704F"/>
    <w:rsid w:val="000B7C4C"/>
    <w:rsid w:val="000B7C7C"/>
    <w:rsid w:val="000C0416"/>
    <w:rsid w:val="000C10F7"/>
    <w:rsid w:val="000C52F0"/>
    <w:rsid w:val="000C6EAE"/>
    <w:rsid w:val="000D0E66"/>
    <w:rsid w:val="000D15CB"/>
    <w:rsid w:val="000D1EA3"/>
    <w:rsid w:val="000D353A"/>
    <w:rsid w:val="000D4BD0"/>
    <w:rsid w:val="000D6754"/>
    <w:rsid w:val="000D797B"/>
    <w:rsid w:val="000E234F"/>
    <w:rsid w:val="000E315D"/>
    <w:rsid w:val="000E38ED"/>
    <w:rsid w:val="000E4EC8"/>
    <w:rsid w:val="000E5673"/>
    <w:rsid w:val="000E56A1"/>
    <w:rsid w:val="000E740D"/>
    <w:rsid w:val="000F0C89"/>
    <w:rsid w:val="000F0F77"/>
    <w:rsid w:val="000F2A03"/>
    <w:rsid w:val="000F3271"/>
    <w:rsid w:val="000F41A5"/>
    <w:rsid w:val="000F63F5"/>
    <w:rsid w:val="001004CE"/>
    <w:rsid w:val="0010053C"/>
    <w:rsid w:val="001063A2"/>
    <w:rsid w:val="001065C0"/>
    <w:rsid w:val="00107111"/>
    <w:rsid w:val="00107452"/>
    <w:rsid w:val="0011526B"/>
    <w:rsid w:val="00116056"/>
    <w:rsid w:val="00117F2D"/>
    <w:rsid w:val="001218BF"/>
    <w:rsid w:val="00121D71"/>
    <w:rsid w:val="0012419E"/>
    <w:rsid w:val="0012721B"/>
    <w:rsid w:val="00131B26"/>
    <w:rsid w:val="00131B40"/>
    <w:rsid w:val="00133F25"/>
    <w:rsid w:val="00133FAF"/>
    <w:rsid w:val="0013494C"/>
    <w:rsid w:val="00134CC7"/>
    <w:rsid w:val="00135B86"/>
    <w:rsid w:val="0013642B"/>
    <w:rsid w:val="001413DF"/>
    <w:rsid w:val="00142FB5"/>
    <w:rsid w:val="001453AC"/>
    <w:rsid w:val="00145578"/>
    <w:rsid w:val="00147E09"/>
    <w:rsid w:val="0015333C"/>
    <w:rsid w:val="001568E8"/>
    <w:rsid w:val="00157D58"/>
    <w:rsid w:val="001652EA"/>
    <w:rsid w:val="00171644"/>
    <w:rsid w:val="001719AF"/>
    <w:rsid w:val="001732B7"/>
    <w:rsid w:val="001733B5"/>
    <w:rsid w:val="00174BA8"/>
    <w:rsid w:val="0017534C"/>
    <w:rsid w:val="001814DB"/>
    <w:rsid w:val="0018207A"/>
    <w:rsid w:val="00182E1D"/>
    <w:rsid w:val="0018428D"/>
    <w:rsid w:val="0018445A"/>
    <w:rsid w:val="00184466"/>
    <w:rsid w:val="00184E08"/>
    <w:rsid w:val="00185359"/>
    <w:rsid w:val="00187E34"/>
    <w:rsid w:val="001903C2"/>
    <w:rsid w:val="001953EF"/>
    <w:rsid w:val="00197A31"/>
    <w:rsid w:val="001A0D94"/>
    <w:rsid w:val="001A41F9"/>
    <w:rsid w:val="001A506C"/>
    <w:rsid w:val="001A57BE"/>
    <w:rsid w:val="001A6E53"/>
    <w:rsid w:val="001A7955"/>
    <w:rsid w:val="001A7E3F"/>
    <w:rsid w:val="001B3533"/>
    <w:rsid w:val="001B6F87"/>
    <w:rsid w:val="001C11D3"/>
    <w:rsid w:val="001C30A5"/>
    <w:rsid w:val="001C3AB7"/>
    <w:rsid w:val="001D0B9E"/>
    <w:rsid w:val="001D13D7"/>
    <w:rsid w:val="001D273C"/>
    <w:rsid w:val="001D578D"/>
    <w:rsid w:val="001E06BA"/>
    <w:rsid w:val="001E14DE"/>
    <w:rsid w:val="001E47CF"/>
    <w:rsid w:val="001E4A10"/>
    <w:rsid w:val="001E57F3"/>
    <w:rsid w:val="001E5AB1"/>
    <w:rsid w:val="001E695D"/>
    <w:rsid w:val="001E7187"/>
    <w:rsid w:val="001E73C9"/>
    <w:rsid w:val="001E77B0"/>
    <w:rsid w:val="001F0054"/>
    <w:rsid w:val="001F0194"/>
    <w:rsid w:val="001F0A53"/>
    <w:rsid w:val="001F1BBB"/>
    <w:rsid w:val="001F2346"/>
    <w:rsid w:val="001F2D99"/>
    <w:rsid w:val="001F3D3F"/>
    <w:rsid w:val="001F4206"/>
    <w:rsid w:val="001F553A"/>
    <w:rsid w:val="0020059E"/>
    <w:rsid w:val="002022D9"/>
    <w:rsid w:val="002022E6"/>
    <w:rsid w:val="00203668"/>
    <w:rsid w:val="00203AD2"/>
    <w:rsid w:val="002061FA"/>
    <w:rsid w:val="0021205C"/>
    <w:rsid w:val="002138E9"/>
    <w:rsid w:val="002171FC"/>
    <w:rsid w:val="00220189"/>
    <w:rsid w:val="002202BD"/>
    <w:rsid w:val="0022126D"/>
    <w:rsid w:val="0022488E"/>
    <w:rsid w:val="00225A56"/>
    <w:rsid w:val="00226B30"/>
    <w:rsid w:val="002279C7"/>
    <w:rsid w:val="00230485"/>
    <w:rsid w:val="002403BA"/>
    <w:rsid w:val="00240E7A"/>
    <w:rsid w:val="00242BB0"/>
    <w:rsid w:val="0024603F"/>
    <w:rsid w:val="00246A9A"/>
    <w:rsid w:val="002479B3"/>
    <w:rsid w:val="00247C14"/>
    <w:rsid w:val="00250056"/>
    <w:rsid w:val="00251914"/>
    <w:rsid w:val="00252E22"/>
    <w:rsid w:val="0025782B"/>
    <w:rsid w:val="002603E2"/>
    <w:rsid w:val="002627B9"/>
    <w:rsid w:val="00262914"/>
    <w:rsid w:val="002659F1"/>
    <w:rsid w:val="00266ED9"/>
    <w:rsid w:val="002707A2"/>
    <w:rsid w:val="00272726"/>
    <w:rsid w:val="002749E1"/>
    <w:rsid w:val="0027574D"/>
    <w:rsid w:val="00277ABB"/>
    <w:rsid w:val="00277DFB"/>
    <w:rsid w:val="002823A2"/>
    <w:rsid w:val="00282543"/>
    <w:rsid w:val="00285626"/>
    <w:rsid w:val="00285D8B"/>
    <w:rsid w:val="002863F8"/>
    <w:rsid w:val="00293C4E"/>
    <w:rsid w:val="00293CAC"/>
    <w:rsid w:val="0029547D"/>
    <w:rsid w:val="0029649E"/>
    <w:rsid w:val="002A03B9"/>
    <w:rsid w:val="002A3CB0"/>
    <w:rsid w:val="002A619F"/>
    <w:rsid w:val="002A6AD9"/>
    <w:rsid w:val="002A7187"/>
    <w:rsid w:val="002A7EC2"/>
    <w:rsid w:val="002A7F17"/>
    <w:rsid w:val="002B0F2D"/>
    <w:rsid w:val="002B4C8A"/>
    <w:rsid w:val="002B6946"/>
    <w:rsid w:val="002C1A6C"/>
    <w:rsid w:val="002C3367"/>
    <w:rsid w:val="002D0CA1"/>
    <w:rsid w:val="002D0DB7"/>
    <w:rsid w:val="002D1AD5"/>
    <w:rsid w:val="002D48DC"/>
    <w:rsid w:val="002D64E6"/>
    <w:rsid w:val="002D6B47"/>
    <w:rsid w:val="002E050A"/>
    <w:rsid w:val="002E1992"/>
    <w:rsid w:val="002E1FA8"/>
    <w:rsid w:val="002E2B92"/>
    <w:rsid w:val="002E598F"/>
    <w:rsid w:val="002E6101"/>
    <w:rsid w:val="002E76C8"/>
    <w:rsid w:val="002E7D37"/>
    <w:rsid w:val="002E7E59"/>
    <w:rsid w:val="002F139E"/>
    <w:rsid w:val="002F3E42"/>
    <w:rsid w:val="00300C14"/>
    <w:rsid w:val="0030290B"/>
    <w:rsid w:val="0030349F"/>
    <w:rsid w:val="00304F05"/>
    <w:rsid w:val="00305369"/>
    <w:rsid w:val="00306472"/>
    <w:rsid w:val="00307689"/>
    <w:rsid w:val="00310610"/>
    <w:rsid w:val="003121F0"/>
    <w:rsid w:val="00315B67"/>
    <w:rsid w:val="00317307"/>
    <w:rsid w:val="003177B0"/>
    <w:rsid w:val="003208E4"/>
    <w:rsid w:val="0032426D"/>
    <w:rsid w:val="00324924"/>
    <w:rsid w:val="0032558C"/>
    <w:rsid w:val="00330122"/>
    <w:rsid w:val="003301A1"/>
    <w:rsid w:val="00330B93"/>
    <w:rsid w:val="00331204"/>
    <w:rsid w:val="003323AB"/>
    <w:rsid w:val="003330F5"/>
    <w:rsid w:val="00336670"/>
    <w:rsid w:val="00337C53"/>
    <w:rsid w:val="00340B05"/>
    <w:rsid w:val="00342B54"/>
    <w:rsid w:val="00343C81"/>
    <w:rsid w:val="0034450E"/>
    <w:rsid w:val="00345EDF"/>
    <w:rsid w:val="00347354"/>
    <w:rsid w:val="00347470"/>
    <w:rsid w:val="0035095C"/>
    <w:rsid w:val="00351439"/>
    <w:rsid w:val="00352564"/>
    <w:rsid w:val="00355631"/>
    <w:rsid w:val="00360943"/>
    <w:rsid w:val="00361924"/>
    <w:rsid w:val="00362BD8"/>
    <w:rsid w:val="00364EDB"/>
    <w:rsid w:val="00365BAB"/>
    <w:rsid w:val="00366679"/>
    <w:rsid w:val="00370030"/>
    <w:rsid w:val="00373407"/>
    <w:rsid w:val="00377753"/>
    <w:rsid w:val="00377EB9"/>
    <w:rsid w:val="00383967"/>
    <w:rsid w:val="003856B2"/>
    <w:rsid w:val="00385938"/>
    <w:rsid w:val="00386351"/>
    <w:rsid w:val="003878C4"/>
    <w:rsid w:val="00387CAE"/>
    <w:rsid w:val="00390632"/>
    <w:rsid w:val="00393D13"/>
    <w:rsid w:val="00394A7C"/>
    <w:rsid w:val="0039586B"/>
    <w:rsid w:val="00397BD7"/>
    <w:rsid w:val="00397D3A"/>
    <w:rsid w:val="003A1E2D"/>
    <w:rsid w:val="003A43ED"/>
    <w:rsid w:val="003B250A"/>
    <w:rsid w:val="003C068B"/>
    <w:rsid w:val="003C1C86"/>
    <w:rsid w:val="003C4375"/>
    <w:rsid w:val="003C4E60"/>
    <w:rsid w:val="003C6FF4"/>
    <w:rsid w:val="003D1F72"/>
    <w:rsid w:val="003D39A9"/>
    <w:rsid w:val="003D3A5E"/>
    <w:rsid w:val="003D3E52"/>
    <w:rsid w:val="003D4139"/>
    <w:rsid w:val="003E1F75"/>
    <w:rsid w:val="003E400E"/>
    <w:rsid w:val="003F33ED"/>
    <w:rsid w:val="003F4996"/>
    <w:rsid w:val="003F4C6E"/>
    <w:rsid w:val="003F6AB7"/>
    <w:rsid w:val="00400103"/>
    <w:rsid w:val="004001E7"/>
    <w:rsid w:val="004015F3"/>
    <w:rsid w:val="0040168B"/>
    <w:rsid w:val="00401D92"/>
    <w:rsid w:val="004043AC"/>
    <w:rsid w:val="0040527E"/>
    <w:rsid w:val="004117D2"/>
    <w:rsid w:val="004152DE"/>
    <w:rsid w:val="004165FA"/>
    <w:rsid w:val="00416CEC"/>
    <w:rsid w:val="00424142"/>
    <w:rsid w:val="004249FC"/>
    <w:rsid w:val="004270FC"/>
    <w:rsid w:val="00427BF0"/>
    <w:rsid w:val="004304E0"/>
    <w:rsid w:val="004308A5"/>
    <w:rsid w:val="004322A9"/>
    <w:rsid w:val="00433496"/>
    <w:rsid w:val="0043391E"/>
    <w:rsid w:val="00434139"/>
    <w:rsid w:val="0043488E"/>
    <w:rsid w:val="00436463"/>
    <w:rsid w:val="004379AD"/>
    <w:rsid w:val="004402A3"/>
    <w:rsid w:val="004411F5"/>
    <w:rsid w:val="004423BC"/>
    <w:rsid w:val="004430E0"/>
    <w:rsid w:val="00444B56"/>
    <w:rsid w:val="0044702A"/>
    <w:rsid w:val="00450EC1"/>
    <w:rsid w:val="00451579"/>
    <w:rsid w:val="00452768"/>
    <w:rsid w:val="00452FD9"/>
    <w:rsid w:val="00453092"/>
    <w:rsid w:val="004534CE"/>
    <w:rsid w:val="00454534"/>
    <w:rsid w:val="004550FD"/>
    <w:rsid w:val="0045639A"/>
    <w:rsid w:val="00466DA9"/>
    <w:rsid w:val="00466F88"/>
    <w:rsid w:val="004678A1"/>
    <w:rsid w:val="00470082"/>
    <w:rsid w:val="004713A3"/>
    <w:rsid w:val="00475BB5"/>
    <w:rsid w:val="00475E6B"/>
    <w:rsid w:val="00481E8A"/>
    <w:rsid w:val="0048218F"/>
    <w:rsid w:val="004828AC"/>
    <w:rsid w:val="00483F26"/>
    <w:rsid w:val="00487398"/>
    <w:rsid w:val="00490433"/>
    <w:rsid w:val="004928E0"/>
    <w:rsid w:val="00494B17"/>
    <w:rsid w:val="004966A6"/>
    <w:rsid w:val="00496B8B"/>
    <w:rsid w:val="004979A6"/>
    <w:rsid w:val="004A4054"/>
    <w:rsid w:val="004B1B58"/>
    <w:rsid w:val="004B4749"/>
    <w:rsid w:val="004B4BEC"/>
    <w:rsid w:val="004C052C"/>
    <w:rsid w:val="004C087B"/>
    <w:rsid w:val="004C60C9"/>
    <w:rsid w:val="004D03E5"/>
    <w:rsid w:val="004D4B83"/>
    <w:rsid w:val="004D5B07"/>
    <w:rsid w:val="004D65E7"/>
    <w:rsid w:val="004D773B"/>
    <w:rsid w:val="004E222C"/>
    <w:rsid w:val="004E32CE"/>
    <w:rsid w:val="004E4623"/>
    <w:rsid w:val="004F1598"/>
    <w:rsid w:val="004F26D4"/>
    <w:rsid w:val="004F32D5"/>
    <w:rsid w:val="004F4793"/>
    <w:rsid w:val="004F5C8F"/>
    <w:rsid w:val="004F680A"/>
    <w:rsid w:val="004F74B5"/>
    <w:rsid w:val="00500C39"/>
    <w:rsid w:val="00501793"/>
    <w:rsid w:val="005022FE"/>
    <w:rsid w:val="005041B6"/>
    <w:rsid w:val="00504FC2"/>
    <w:rsid w:val="00505245"/>
    <w:rsid w:val="00505BE3"/>
    <w:rsid w:val="00506AD1"/>
    <w:rsid w:val="00512AB6"/>
    <w:rsid w:val="00512E48"/>
    <w:rsid w:val="005137BC"/>
    <w:rsid w:val="00513907"/>
    <w:rsid w:val="0051394A"/>
    <w:rsid w:val="00513A28"/>
    <w:rsid w:val="005149A3"/>
    <w:rsid w:val="00515FC8"/>
    <w:rsid w:val="00516149"/>
    <w:rsid w:val="005161BA"/>
    <w:rsid w:val="00516DF0"/>
    <w:rsid w:val="00521826"/>
    <w:rsid w:val="00521EE6"/>
    <w:rsid w:val="00522337"/>
    <w:rsid w:val="00524682"/>
    <w:rsid w:val="0052540E"/>
    <w:rsid w:val="00525531"/>
    <w:rsid w:val="00531F33"/>
    <w:rsid w:val="0053540E"/>
    <w:rsid w:val="00537A3F"/>
    <w:rsid w:val="00540345"/>
    <w:rsid w:val="00544E8A"/>
    <w:rsid w:val="00545D9F"/>
    <w:rsid w:val="0054786C"/>
    <w:rsid w:val="005571AF"/>
    <w:rsid w:val="00560363"/>
    <w:rsid w:val="00560DDF"/>
    <w:rsid w:val="00562255"/>
    <w:rsid w:val="00566DAE"/>
    <w:rsid w:val="00571202"/>
    <w:rsid w:val="005719CF"/>
    <w:rsid w:val="00574056"/>
    <w:rsid w:val="00576C09"/>
    <w:rsid w:val="0057737A"/>
    <w:rsid w:val="0058112E"/>
    <w:rsid w:val="00582A20"/>
    <w:rsid w:val="005850B1"/>
    <w:rsid w:val="005860D6"/>
    <w:rsid w:val="00586263"/>
    <w:rsid w:val="00590062"/>
    <w:rsid w:val="0059059E"/>
    <w:rsid w:val="00591257"/>
    <w:rsid w:val="00592CD9"/>
    <w:rsid w:val="00594488"/>
    <w:rsid w:val="00594F8D"/>
    <w:rsid w:val="005952F7"/>
    <w:rsid w:val="0059775F"/>
    <w:rsid w:val="005A10AB"/>
    <w:rsid w:val="005A3C60"/>
    <w:rsid w:val="005A51B7"/>
    <w:rsid w:val="005B3DD2"/>
    <w:rsid w:val="005B584F"/>
    <w:rsid w:val="005B63AC"/>
    <w:rsid w:val="005C0A02"/>
    <w:rsid w:val="005C1E26"/>
    <w:rsid w:val="005C3FDF"/>
    <w:rsid w:val="005C4BCD"/>
    <w:rsid w:val="005C4C9F"/>
    <w:rsid w:val="005C588E"/>
    <w:rsid w:val="005D4087"/>
    <w:rsid w:val="005D5684"/>
    <w:rsid w:val="005D60F9"/>
    <w:rsid w:val="005D6A7D"/>
    <w:rsid w:val="005E5316"/>
    <w:rsid w:val="005E6C72"/>
    <w:rsid w:val="005F273B"/>
    <w:rsid w:val="005F45DE"/>
    <w:rsid w:val="005F4B3A"/>
    <w:rsid w:val="005F5C47"/>
    <w:rsid w:val="005F6157"/>
    <w:rsid w:val="0060065E"/>
    <w:rsid w:val="00600E2E"/>
    <w:rsid w:val="00605276"/>
    <w:rsid w:val="00605457"/>
    <w:rsid w:val="00606363"/>
    <w:rsid w:val="0060778D"/>
    <w:rsid w:val="00610FBC"/>
    <w:rsid w:val="00614F84"/>
    <w:rsid w:val="00616860"/>
    <w:rsid w:val="00617845"/>
    <w:rsid w:val="0062005A"/>
    <w:rsid w:val="00620A5B"/>
    <w:rsid w:val="00620C6A"/>
    <w:rsid w:val="006241E0"/>
    <w:rsid w:val="00627A8A"/>
    <w:rsid w:val="006339F5"/>
    <w:rsid w:val="0063443E"/>
    <w:rsid w:val="0063483B"/>
    <w:rsid w:val="00634ECB"/>
    <w:rsid w:val="006358DD"/>
    <w:rsid w:val="006372A5"/>
    <w:rsid w:val="00637F9E"/>
    <w:rsid w:val="006402D6"/>
    <w:rsid w:val="00641FFC"/>
    <w:rsid w:val="0064306E"/>
    <w:rsid w:val="0064422F"/>
    <w:rsid w:val="006453C0"/>
    <w:rsid w:val="0065210E"/>
    <w:rsid w:val="006524E2"/>
    <w:rsid w:val="0065324C"/>
    <w:rsid w:val="00654003"/>
    <w:rsid w:val="00655A20"/>
    <w:rsid w:val="00656D7D"/>
    <w:rsid w:val="0065755F"/>
    <w:rsid w:val="00660662"/>
    <w:rsid w:val="00660A8C"/>
    <w:rsid w:val="00662474"/>
    <w:rsid w:val="006624CE"/>
    <w:rsid w:val="00664908"/>
    <w:rsid w:val="006650EC"/>
    <w:rsid w:val="006664D8"/>
    <w:rsid w:val="0066654D"/>
    <w:rsid w:val="00672EFE"/>
    <w:rsid w:val="006752B3"/>
    <w:rsid w:val="006756BB"/>
    <w:rsid w:val="006757F6"/>
    <w:rsid w:val="006808A5"/>
    <w:rsid w:val="00680C56"/>
    <w:rsid w:val="0068196B"/>
    <w:rsid w:val="00681B33"/>
    <w:rsid w:val="00684EBC"/>
    <w:rsid w:val="00685400"/>
    <w:rsid w:val="00687505"/>
    <w:rsid w:val="00690617"/>
    <w:rsid w:val="00693152"/>
    <w:rsid w:val="006949E5"/>
    <w:rsid w:val="00694BF1"/>
    <w:rsid w:val="006959F6"/>
    <w:rsid w:val="00697335"/>
    <w:rsid w:val="00697C0E"/>
    <w:rsid w:val="006A09DE"/>
    <w:rsid w:val="006A1BBA"/>
    <w:rsid w:val="006A2978"/>
    <w:rsid w:val="006A3050"/>
    <w:rsid w:val="006A3C33"/>
    <w:rsid w:val="006A42FB"/>
    <w:rsid w:val="006B039F"/>
    <w:rsid w:val="006B1168"/>
    <w:rsid w:val="006B28B3"/>
    <w:rsid w:val="006B35D2"/>
    <w:rsid w:val="006B3B92"/>
    <w:rsid w:val="006B4E87"/>
    <w:rsid w:val="006B55D9"/>
    <w:rsid w:val="006B5796"/>
    <w:rsid w:val="006B5A07"/>
    <w:rsid w:val="006B5ADE"/>
    <w:rsid w:val="006B63B0"/>
    <w:rsid w:val="006B75C9"/>
    <w:rsid w:val="006B7C26"/>
    <w:rsid w:val="006C078E"/>
    <w:rsid w:val="006C29DE"/>
    <w:rsid w:val="006C36A6"/>
    <w:rsid w:val="006C3EAD"/>
    <w:rsid w:val="006C5982"/>
    <w:rsid w:val="006C7021"/>
    <w:rsid w:val="006C7044"/>
    <w:rsid w:val="006D16C3"/>
    <w:rsid w:val="006D3A85"/>
    <w:rsid w:val="006D4009"/>
    <w:rsid w:val="006D44C2"/>
    <w:rsid w:val="006D5B26"/>
    <w:rsid w:val="006D5B39"/>
    <w:rsid w:val="006D76A7"/>
    <w:rsid w:val="006E24AC"/>
    <w:rsid w:val="006E2EFE"/>
    <w:rsid w:val="006E38E6"/>
    <w:rsid w:val="006E3D67"/>
    <w:rsid w:val="006E4062"/>
    <w:rsid w:val="006E4502"/>
    <w:rsid w:val="006E541D"/>
    <w:rsid w:val="006E73DC"/>
    <w:rsid w:val="006E7EC6"/>
    <w:rsid w:val="006F572C"/>
    <w:rsid w:val="007037B1"/>
    <w:rsid w:val="00705AAF"/>
    <w:rsid w:val="007072D8"/>
    <w:rsid w:val="00712BD3"/>
    <w:rsid w:val="00713220"/>
    <w:rsid w:val="00714C41"/>
    <w:rsid w:val="007167D2"/>
    <w:rsid w:val="00720BC6"/>
    <w:rsid w:val="00722EFD"/>
    <w:rsid w:val="00722F84"/>
    <w:rsid w:val="00723547"/>
    <w:rsid w:val="00725AF5"/>
    <w:rsid w:val="00725C1A"/>
    <w:rsid w:val="00726D4E"/>
    <w:rsid w:val="00726FE7"/>
    <w:rsid w:val="00731481"/>
    <w:rsid w:val="00731CAB"/>
    <w:rsid w:val="007368A3"/>
    <w:rsid w:val="00736BA2"/>
    <w:rsid w:val="00740952"/>
    <w:rsid w:val="00750119"/>
    <w:rsid w:val="0075190D"/>
    <w:rsid w:val="0075218A"/>
    <w:rsid w:val="00754F0E"/>
    <w:rsid w:val="00756D39"/>
    <w:rsid w:val="00760BC8"/>
    <w:rsid w:val="00760F71"/>
    <w:rsid w:val="007618BC"/>
    <w:rsid w:val="0076387F"/>
    <w:rsid w:val="00764055"/>
    <w:rsid w:val="007649D0"/>
    <w:rsid w:val="0076518F"/>
    <w:rsid w:val="007662CE"/>
    <w:rsid w:val="007665A8"/>
    <w:rsid w:val="00766959"/>
    <w:rsid w:val="00770AB8"/>
    <w:rsid w:val="007747CA"/>
    <w:rsid w:val="00774DD5"/>
    <w:rsid w:val="00774FDC"/>
    <w:rsid w:val="00775FCC"/>
    <w:rsid w:val="00776758"/>
    <w:rsid w:val="0077695D"/>
    <w:rsid w:val="00776C76"/>
    <w:rsid w:val="00783AD1"/>
    <w:rsid w:val="007853DC"/>
    <w:rsid w:val="00785D4C"/>
    <w:rsid w:val="0078740E"/>
    <w:rsid w:val="0078785E"/>
    <w:rsid w:val="00787D76"/>
    <w:rsid w:val="00790343"/>
    <w:rsid w:val="007952FD"/>
    <w:rsid w:val="00795C12"/>
    <w:rsid w:val="00797054"/>
    <w:rsid w:val="007A43C5"/>
    <w:rsid w:val="007A4F25"/>
    <w:rsid w:val="007A532C"/>
    <w:rsid w:val="007A699E"/>
    <w:rsid w:val="007A79DC"/>
    <w:rsid w:val="007B2A4A"/>
    <w:rsid w:val="007B407F"/>
    <w:rsid w:val="007B4553"/>
    <w:rsid w:val="007B472E"/>
    <w:rsid w:val="007B54DC"/>
    <w:rsid w:val="007B7D7A"/>
    <w:rsid w:val="007C06AB"/>
    <w:rsid w:val="007C15D5"/>
    <w:rsid w:val="007C1C2B"/>
    <w:rsid w:val="007C3573"/>
    <w:rsid w:val="007D0239"/>
    <w:rsid w:val="007D04EF"/>
    <w:rsid w:val="007D3582"/>
    <w:rsid w:val="007D59E2"/>
    <w:rsid w:val="007D5F9C"/>
    <w:rsid w:val="007E3355"/>
    <w:rsid w:val="007E36F7"/>
    <w:rsid w:val="007E43F6"/>
    <w:rsid w:val="007F0C1C"/>
    <w:rsid w:val="007F0D43"/>
    <w:rsid w:val="007F2374"/>
    <w:rsid w:val="007F26DC"/>
    <w:rsid w:val="007F42A8"/>
    <w:rsid w:val="007F7974"/>
    <w:rsid w:val="00800029"/>
    <w:rsid w:val="008003D0"/>
    <w:rsid w:val="00800AF6"/>
    <w:rsid w:val="00801223"/>
    <w:rsid w:val="00802DEC"/>
    <w:rsid w:val="00803DE5"/>
    <w:rsid w:val="00805594"/>
    <w:rsid w:val="00806AFB"/>
    <w:rsid w:val="00810772"/>
    <w:rsid w:val="008115A2"/>
    <w:rsid w:val="00820FFC"/>
    <w:rsid w:val="00821DA6"/>
    <w:rsid w:val="0082211D"/>
    <w:rsid w:val="00823C7E"/>
    <w:rsid w:val="008304C9"/>
    <w:rsid w:val="00830E49"/>
    <w:rsid w:val="00832D25"/>
    <w:rsid w:val="008374A5"/>
    <w:rsid w:val="00837935"/>
    <w:rsid w:val="008434E8"/>
    <w:rsid w:val="00844A86"/>
    <w:rsid w:val="00845B46"/>
    <w:rsid w:val="008460A3"/>
    <w:rsid w:val="00847DFF"/>
    <w:rsid w:val="00850DC7"/>
    <w:rsid w:val="008516F6"/>
    <w:rsid w:val="00852B59"/>
    <w:rsid w:val="008533F4"/>
    <w:rsid w:val="00853C2F"/>
    <w:rsid w:val="008556F9"/>
    <w:rsid w:val="00862962"/>
    <w:rsid w:val="00863EBB"/>
    <w:rsid w:val="00865A73"/>
    <w:rsid w:val="00870814"/>
    <w:rsid w:val="008716CB"/>
    <w:rsid w:val="0087180F"/>
    <w:rsid w:val="008731A3"/>
    <w:rsid w:val="00873E71"/>
    <w:rsid w:val="0087413D"/>
    <w:rsid w:val="0087517C"/>
    <w:rsid w:val="008758E4"/>
    <w:rsid w:val="00876522"/>
    <w:rsid w:val="0087662D"/>
    <w:rsid w:val="00877989"/>
    <w:rsid w:val="00880A44"/>
    <w:rsid w:val="00882C78"/>
    <w:rsid w:val="00891FDF"/>
    <w:rsid w:val="00892965"/>
    <w:rsid w:val="00892DA9"/>
    <w:rsid w:val="0089382B"/>
    <w:rsid w:val="008970EE"/>
    <w:rsid w:val="008A61D5"/>
    <w:rsid w:val="008A75C2"/>
    <w:rsid w:val="008B23E5"/>
    <w:rsid w:val="008B6A4F"/>
    <w:rsid w:val="008B7AF6"/>
    <w:rsid w:val="008C0513"/>
    <w:rsid w:val="008C0671"/>
    <w:rsid w:val="008C2F8F"/>
    <w:rsid w:val="008C495C"/>
    <w:rsid w:val="008C757F"/>
    <w:rsid w:val="008C768B"/>
    <w:rsid w:val="008D2DA4"/>
    <w:rsid w:val="008D447D"/>
    <w:rsid w:val="008D4568"/>
    <w:rsid w:val="008D4DCD"/>
    <w:rsid w:val="008D53CE"/>
    <w:rsid w:val="008D656D"/>
    <w:rsid w:val="008D7633"/>
    <w:rsid w:val="008E07FF"/>
    <w:rsid w:val="008E279C"/>
    <w:rsid w:val="008E2F11"/>
    <w:rsid w:val="008E3B3F"/>
    <w:rsid w:val="008F08E2"/>
    <w:rsid w:val="008F123C"/>
    <w:rsid w:val="008F182B"/>
    <w:rsid w:val="008F1D5E"/>
    <w:rsid w:val="008F211F"/>
    <w:rsid w:val="008F4829"/>
    <w:rsid w:val="008F7CC9"/>
    <w:rsid w:val="009008BF"/>
    <w:rsid w:val="00904DA2"/>
    <w:rsid w:val="0090510A"/>
    <w:rsid w:val="009077C4"/>
    <w:rsid w:val="00910C98"/>
    <w:rsid w:val="0091125F"/>
    <w:rsid w:val="0091172D"/>
    <w:rsid w:val="009120F1"/>
    <w:rsid w:val="0091416D"/>
    <w:rsid w:val="009163E4"/>
    <w:rsid w:val="00916F72"/>
    <w:rsid w:val="0091753A"/>
    <w:rsid w:val="009205EE"/>
    <w:rsid w:val="00921018"/>
    <w:rsid w:val="00921253"/>
    <w:rsid w:val="00921CF8"/>
    <w:rsid w:val="00923673"/>
    <w:rsid w:val="00923B1B"/>
    <w:rsid w:val="009240E3"/>
    <w:rsid w:val="00924DAA"/>
    <w:rsid w:val="0092533C"/>
    <w:rsid w:val="00925419"/>
    <w:rsid w:val="00926B52"/>
    <w:rsid w:val="0093011E"/>
    <w:rsid w:val="00932343"/>
    <w:rsid w:val="00933166"/>
    <w:rsid w:val="00934925"/>
    <w:rsid w:val="00934C82"/>
    <w:rsid w:val="00935224"/>
    <w:rsid w:val="009416C1"/>
    <w:rsid w:val="009449C4"/>
    <w:rsid w:val="00944CFC"/>
    <w:rsid w:val="00945973"/>
    <w:rsid w:val="00945EDE"/>
    <w:rsid w:val="009468BE"/>
    <w:rsid w:val="00950BC1"/>
    <w:rsid w:val="00950E68"/>
    <w:rsid w:val="00951F61"/>
    <w:rsid w:val="00954A8A"/>
    <w:rsid w:val="00955F04"/>
    <w:rsid w:val="00957B20"/>
    <w:rsid w:val="00957D2F"/>
    <w:rsid w:val="0096068F"/>
    <w:rsid w:val="009620DB"/>
    <w:rsid w:val="009630CC"/>
    <w:rsid w:val="00965CB8"/>
    <w:rsid w:val="00965DDA"/>
    <w:rsid w:val="0096770B"/>
    <w:rsid w:val="00972153"/>
    <w:rsid w:val="00972C70"/>
    <w:rsid w:val="0097436F"/>
    <w:rsid w:val="0097447A"/>
    <w:rsid w:val="00976AFA"/>
    <w:rsid w:val="0097716C"/>
    <w:rsid w:val="0098216E"/>
    <w:rsid w:val="0098275B"/>
    <w:rsid w:val="00983CBA"/>
    <w:rsid w:val="00984A55"/>
    <w:rsid w:val="00992F38"/>
    <w:rsid w:val="00993C69"/>
    <w:rsid w:val="00995770"/>
    <w:rsid w:val="00996EE7"/>
    <w:rsid w:val="009A00EB"/>
    <w:rsid w:val="009A0545"/>
    <w:rsid w:val="009A079A"/>
    <w:rsid w:val="009A2063"/>
    <w:rsid w:val="009A2238"/>
    <w:rsid w:val="009A33EA"/>
    <w:rsid w:val="009A428D"/>
    <w:rsid w:val="009B050C"/>
    <w:rsid w:val="009B2228"/>
    <w:rsid w:val="009B27EC"/>
    <w:rsid w:val="009B2A46"/>
    <w:rsid w:val="009B43CB"/>
    <w:rsid w:val="009B5654"/>
    <w:rsid w:val="009B584D"/>
    <w:rsid w:val="009C2FE3"/>
    <w:rsid w:val="009C368F"/>
    <w:rsid w:val="009C38EC"/>
    <w:rsid w:val="009C4047"/>
    <w:rsid w:val="009C4A50"/>
    <w:rsid w:val="009D12EF"/>
    <w:rsid w:val="009D27E3"/>
    <w:rsid w:val="009D7978"/>
    <w:rsid w:val="009E1AC9"/>
    <w:rsid w:val="009E3FA7"/>
    <w:rsid w:val="009F0AE0"/>
    <w:rsid w:val="009F7DB0"/>
    <w:rsid w:val="00A004A6"/>
    <w:rsid w:val="00A010FF"/>
    <w:rsid w:val="00A040FE"/>
    <w:rsid w:val="00A04E93"/>
    <w:rsid w:val="00A14394"/>
    <w:rsid w:val="00A1597E"/>
    <w:rsid w:val="00A21EAC"/>
    <w:rsid w:val="00A26844"/>
    <w:rsid w:val="00A30E3B"/>
    <w:rsid w:val="00A32D0A"/>
    <w:rsid w:val="00A33341"/>
    <w:rsid w:val="00A34DB5"/>
    <w:rsid w:val="00A400AF"/>
    <w:rsid w:val="00A4186B"/>
    <w:rsid w:val="00A43326"/>
    <w:rsid w:val="00A44E11"/>
    <w:rsid w:val="00A45D75"/>
    <w:rsid w:val="00A4612C"/>
    <w:rsid w:val="00A47DB4"/>
    <w:rsid w:val="00A51013"/>
    <w:rsid w:val="00A54713"/>
    <w:rsid w:val="00A56DAD"/>
    <w:rsid w:val="00A571C6"/>
    <w:rsid w:val="00A576D7"/>
    <w:rsid w:val="00A6000E"/>
    <w:rsid w:val="00A6060F"/>
    <w:rsid w:val="00A6066F"/>
    <w:rsid w:val="00A64F7E"/>
    <w:rsid w:val="00A658A5"/>
    <w:rsid w:val="00A65CFC"/>
    <w:rsid w:val="00A66988"/>
    <w:rsid w:val="00A6724F"/>
    <w:rsid w:val="00A7029D"/>
    <w:rsid w:val="00A71322"/>
    <w:rsid w:val="00A72596"/>
    <w:rsid w:val="00A73706"/>
    <w:rsid w:val="00A74B59"/>
    <w:rsid w:val="00A757D1"/>
    <w:rsid w:val="00A76374"/>
    <w:rsid w:val="00A81379"/>
    <w:rsid w:val="00A84440"/>
    <w:rsid w:val="00A86A24"/>
    <w:rsid w:val="00A86EA5"/>
    <w:rsid w:val="00A914DE"/>
    <w:rsid w:val="00A91780"/>
    <w:rsid w:val="00A94D69"/>
    <w:rsid w:val="00A96ABC"/>
    <w:rsid w:val="00A97125"/>
    <w:rsid w:val="00AA776C"/>
    <w:rsid w:val="00AB1B3D"/>
    <w:rsid w:val="00AB5658"/>
    <w:rsid w:val="00AB6BF1"/>
    <w:rsid w:val="00AC18E2"/>
    <w:rsid w:val="00AC2F34"/>
    <w:rsid w:val="00AC3380"/>
    <w:rsid w:val="00AC6618"/>
    <w:rsid w:val="00AD010C"/>
    <w:rsid w:val="00AD0769"/>
    <w:rsid w:val="00AD1AB4"/>
    <w:rsid w:val="00AD2ABF"/>
    <w:rsid w:val="00AD4D8C"/>
    <w:rsid w:val="00AD59B7"/>
    <w:rsid w:val="00AD63A7"/>
    <w:rsid w:val="00AE2695"/>
    <w:rsid w:val="00AE4E45"/>
    <w:rsid w:val="00AF2296"/>
    <w:rsid w:val="00AF2D77"/>
    <w:rsid w:val="00AF3D6C"/>
    <w:rsid w:val="00B0187B"/>
    <w:rsid w:val="00B01ACB"/>
    <w:rsid w:val="00B04838"/>
    <w:rsid w:val="00B04BA3"/>
    <w:rsid w:val="00B101C6"/>
    <w:rsid w:val="00B1105F"/>
    <w:rsid w:val="00B11673"/>
    <w:rsid w:val="00B1243B"/>
    <w:rsid w:val="00B12C3C"/>
    <w:rsid w:val="00B13F87"/>
    <w:rsid w:val="00B15212"/>
    <w:rsid w:val="00B2436C"/>
    <w:rsid w:val="00B2478A"/>
    <w:rsid w:val="00B2498C"/>
    <w:rsid w:val="00B26AC7"/>
    <w:rsid w:val="00B34F8E"/>
    <w:rsid w:val="00B35F44"/>
    <w:rsid w:val="00B42412"/>
    <w:rsid w:val="00B44588"/>
    <w:rsid w:val="00B44789"/>
    <w:rsid w:val="00B524FB"/>
    <w:rsid w:val="00B54621"/>
    <w:rsid w:val="00B54DE5"/>
    <w:rsid w:val="00B55526"/>
    <w:rsid w:val="00B56CB3"/>
    <w:rsid w:val="00B6449B"/>
    <w:rsid w:val="00B64C47"/>
    <w:rsid w:val="00B6509F"/>
    <w:rsid w:val="00B666F7"/>
    <w:rsid w:val="00B66B55"/>
    <w:rsid w:val="00B66FE4"/>
    <w:rsid w:val="00B67C0D"/>
    <w:rsid w:val="00B70CDB"/>
    <w:rsid w:val="00B7230B"/>
    <w:rsid w:val="00B73360"/>
    <w:rsid w:val="00B73F79"/>
    <w:rsid w:val="00B80AEF"/>
    <w:rsid w:val="00B80ED2"/>
    <w:rsid w:val="00B83A50"/>
    <w:rsid w:val="00B8436E"/>
    <w:rsid w:val="00B8740C"/>
    <w:rsid w:val="00B87436"/>
    <w:rsid w:val="00B90F63"/>
    <w:rsid w:val="00B92A1C"/>
    <w:rsid w:val="00B93FB2"/>
    <w:rsid w:val="00B94127"/>
    <w:rsid w:val="00BA0672"/>
    <w:rsid w:val="00BA31BC"/>
    <w:rsid w:val="00BA3938"/>
    <w:rsid w:val="00BA4575"/>
    <w:rsid w:val="00BA70A0"/>
    <w:rsid w:val="00BA7B3B"/>
    <w:rsid w:val="00BB440D"/>
    <w:rsid w:val="00BB4B96"/>
    <w:rsid w:val="00BB5023"/>
    <w:rsid w:val="00BB6058"/>
    <w:rsid w:val="00BC035E"/>
    <w:rsid w:val="00BC048A"/>
    <w:rsid w:val="00BC077E"/>
    <w:rsid w:val="00BC30F6"/>
    <w:rsid w:val="00BC46EA"/>
    <w:rsid w:val="00BD2885"/>
    <w:rsid w:val="00BD4679"/>
    <w:rsid w:val="00BD54DA"/>
    <w:rsid w:val="00BD6BCA"/>
    <w:rsid w:val="00BE2AD8"/>
    <w:rsid w:val="00BE37F7"/>
    <w:rsid w:val="00BE3D25"/>
    <w:rsid w:val="00BE489C"/>
    <w:rsid w:val="00BE5232"/>
    <w:rsid w:val="00BF1573"/>
    <w:rsid w:val="00C0088D"/>
    <w:rsid w:val="00C01D6A"/>
    <w:rsid w:val="00C021AC"/>
    <w:rsid w:val="00C02382"/>
    <w:rsid w:val="00C05206"/>
    <w:rsid w:val="00C068C7"/>
    <w:rsid w:val="00C11A8C"/>
    <w:rsid w:val="00C11EC5"/>
    <w:rsid w:val="00C12182"/>
    <w:rsid w:val="00C13AF6"/>
    <w:rsid w:val="00C14AC4"/>
    <w:rsid w:val="00C15113"/>
    <w:rsid w:val="00C151B2"/>
    <w:rsid w:val="00C15694"/>
    <w:rsid w:val="00C15B65"/>
    <w:rsid w:val="00C2029D"/>
    <w:rsid w:val="00C20BF6"/>
    <w:rsid w:val="00C26A91"/>
    <w:rsid w:val="00C2797C"/>
    <w:rsid w:val="00C31138"/>
    <w:rsid w:val="00C31B64"/>
    <w:rsid w:val="00C3401C"/>
    <w:rsid w:val="00C35D4E"/>
    <w:rsid w:val="00C36AC1"/>
    <w:rsid w:val="00C371DB"/>
    <w:rsid w:val="00C40197"/>
    <w:rsid w:val="00C447ED"/>
    <w:rsid w:val="00C45EA8"/>
    <w:rsid w:val="00C46CB0"/>
    <w:rsid w:val="00C63BBB"/>
    <w:rsid w:val="00C65367"/>
    <w:rsid w:val="00C72200"/>
    <w:rsid w:val="00C726C6"/>
    <w:rsid w:val="00C766DB"/>
    <w:rsid w:val="00C80B9C"/>
    <w:rsid w:val="00C8323A"/>
    <w:rsid w:val="00C841A4"/>
    <w:rsid w:val="00C868B0"/>
    <w:rsid w:val="00C8712D"/>
    <w:rsid w:val="00C904F9"/>
    <w:rsid w:val="00C91588"/>
    <w:rsid w:val="00C923BF"/>
    <w:rsid w:val="00C97994"/>
    <w:rsid w:val="00C97DC2"/>
    <w:rsid w:val="00CA05B0"/>
    <w:rsid w:val="00CA1B60"/>
    <w:rsid w:val="00CA1E63"/>
    <w:rsid w:val="00CA2522"/>
    <w:rsid w:val="00CA2CEA"/>
    <w:rsid w:val="00CA3B1E"/>
    <w:rsid w:val="00CA3D66"/>
    <w:rsid w:val="00CA664B"/>
    <w:rsid w:val="00CA7EDF"/>
    <w:rsid w:val="00CB028E"/>
    <w:rsid w:val="00CB0D04"/>
    <w:rsid w:val="00CB1F9C"/>
    <w:rsid w:val="00CB21D2"/>
    <w:rsid w:val="00CB36B4"/>
    <w:rsid w:val="00CB59F9"/>
    <w:rsid w:val="00CC049D"/>
    <w:rsid w:val="00CC0B63"/>
    <w:rsid w:val="00CC44AE"/>
    <w:rsid w:val="00CC4704"/>
    <w:rsid w:val="00CC6E41"/>
    <w:rsid w:val="00CC73BD"/>
    <w:rsid w:val="00CC7610"/>
    <w:rsid w:val="00CC7616"/>
    <w:rsid w:val="00CC7B0A"/>
    <w:rsid w:val="00CD5018"/>
    <w:rsid w:val="00CD5E56"/>
    <w:rsid w:val="00CD6FD9"/>
    <w:rsid w:val="00CD7559"/>
    <w:rsid w:val="00CD7583"/>
    <w:rsid w:val="00CD7872"/>
    <w:rsid w:val="00CE1031"/>
    <w:rsid w:val="00CE233E"/>
    <w:rsid w:val="00CE48B5"/>
    <w:rsid w:val="00CE7B07"/>
    <w:rsid w:val="00CE7ED3"/>
    <w:rsid w:val="00CF2711"/>
    <w:rsid w:val="00CF2736"/>
    <w:rsid w:val="00CF383B"/>
    <w:rsid w:val="00CF5D3E"/>
    <w:rsid w:val="00D00C38"/>
    <w:rsid w:val="00D00E61"/>
    <w:rsid w:val="00D01F88"/>
    <w:rsid w:val="00D1190D"/>
    <w:rsid w:val="00D125B8"/>
    <w:rsid w:val="00D1271A"/>
    <w:rsid w:val="00D15D3C"/>
    <w:rsid w:val="00D15E92"/>
    <w:rsid w:val="00D1708E"/>
    <w:rsid w:val="00D20B02"/>
    <w:rsid w:val="00D210F9"/>
    <w:rsid w:val="00D217AA"/>
    <w:rsid w:val="00D24E17"/>
    <w:rsid w:val="00D26B22"/>
    <w:rsid w:val="00D26C73"/>
    <w:rsid w:val="00D26E7F"/>
    <w:rsid w:val="00D30205"/>
    <w:rsid w:val="00D304B8"/>
    <w:rsid w:val="00D348D8"/>
    <w:rsid w:val="00D3496B"/>
    <w:rsid w:val="00D35A89"/>
    <w:rsid w:val="00D37AB2"/>
    <w:rsid w:val="00D404DB"/>
    <w:rsid w:val="00D40744"/>
    <w:rsid w:val="00D4144F"/>
    <w:rsid w:val="00D4179A"/>
    <w:rsid w:val="00D42A8D"/>
    <w:rsid w:val="00D45512"/>
    <w:rsid w:val="00D46708"/>
    <w:rsid w:val="00D475C3"/>
    <w:rsid w:val="00D475C7"/>
    <w:rsid w:val="00D5094B"/>
    <w:rsid w:val="00D528BF"/>
    <w:rsid w:val="00D54F4E"/>
    <w:rsid w:val="00D63054"/>
    <w:rsid w:val="00D63F5B"/>
    <w:rsid w:val="00D6434C"/>
    <w:rsid w:val="00D652CB"/>
    <w:rsid w:val="00D65647"/>
    <w:rsid w:val="00D717D3"/>
    <w:rsid w:val="00D71C91"/>
    <w:rsid w:val="00D71CB9"/>
    <w:rsid w:val="00D72A2C"/>
    <w:rsid w:val="00D73835"/>
    <w:rsid w:val="00D763F6"/>
    <w:rsid w:val="00D77931"/>
    <w:rsid w:val="00D77933"/>
    <w:rsid w:val="00D80240"/>
    <w:rsid w:val="00D80761"/>
    <w:rsid w:val="00D8154C"/>
    <w:rsid w:val="00D845CC"/>
    <w:rsid w:val="00D85317"/>
    <w:rsid w:val="00D87E6D"/>
    <w:rsid w:val="00D907C9"/>
    <w:rsid w:val="00D91B85"/>
    <w:rsid w:val="00D92946"/>
    <w:rsid w:val="00D9374C"/>
    <w:rsid w:val="00DA0633"/>
    <w:rsid w:val="00DA1A93"/>
    <w:rsid w:val="00DA5283"/>
    <w:rsid w:val="00DA5CF7"/>
    <w:rsid w:val="00DA7916"/>
    <w:rsid w:val="00DB3A83"/>
    <w:rsid w:val="00DB4895"/>
    <w:rsid w:val="00DB7181"/>
    <w:rsid w:val="00DC68AF"/>
    <w:rsid w:val="00DD178B"/>
    <w:rsid w:val="00DD6A8B"/>
    <w:rsid w:val="00DD7FA1"/>
    <w:rsid w:val="00DE0D6A"/>
    <w:rsid w:val="00DE7737"/>
    <w:rsid w:val="00DF043B"/>
    <w:rsid w:val="00DF04C9"/>
    <w:rsid w:val="00DF1439"/>
    <w:rsid w:val="00DF24A4"/>
    <w:rsid w:val="00DF47C4"/>
    <w:rsid w:val="00DF5622"/>
    <w:rsid w:val="00DF5F4F"/>
    <w:rsid w:val="00DF68DC"/>
    <w:rsid w:val="00E002D0"/>
    <w:rsid w:val="00E008EB"/>
    <w:rsid w:val="00E00D90"/>
    <w:rsid w:val="00E0239C"/>
    <w:rsid w:val="00E02916"/>
    <w:rsid w:val="00E02C42"/>
    <w:rsid w:val="00E0506E"/>
    <w:rsid w:val="00E112E8"/>
    <w:rsid w:val="00E130B4"/>
    <w:rsid w:val="00E1351F"/>
    <w:rsid w:val="00E14932"/>
    <w:rsid w:val="00E15EE0"/>
    <w:rsid w:val="00E212AC"/>
    <w:rsid w:val="00E2235C"/>
    <w:rsid w:val="00E23225"/>
    <w:rsid w:val="00E2354B"/>
    <w:rsid w:val="00E25330"/>
    <w:rsid w:val="00E25EDA"/>
    <w:rsid w:val="00E3105A"/>
    <w:rsid w:val="00E32943"/>
    <w:rsid w:val="00E35774"/>
    <w:rsid w:val="00E36C77"/>
    <w:rsid w:val="00E41BF8"/>
    <w:rsid w:val="00E43D0C"/>
    <w:rsid w:val="00E4490E"/>
    <w:rsid w:val="00E449C2"/>
    <w:rsid w:val="00E52CD9"/>
    <w:rsid w:val="00E52DA7"/>
    <w:rsid w:val="00E53BCF"/>
    <w:rsid w:val="00E53F4E"/>
    <w:rsid w:val="00E5592F"/>
    <w:rsid w:val="00E5599F"/>
    <w:rsid w:val="00E572E9"/>
    <w:rsid w:val="00E57E6F"/>
    <w:rsid w:val="00E61E1F"/>
    <w:rsid w:val="00E635E5"/>
    <w:rsid w:val="00E642D6"/>
    <w:rsid w:val="00E652E9"/>
    <w:rsid w:val="00E66FB2"/>
    <w:rsid w:val="00E701B7"/>
    <w:rsid w:val="00E7432F"/>
    <w:rsid w:val="00E749D5"/>
    <w:rsid w:val="00E826AD"/>
    <w:rsid w:val="00E84D5F"/>
    <w:rsid w:val="00E850D6"/>
    <w:rsid w:val="00E856CB"/>
    <w:rsid w:val="00E86225"/>
    <w:rsid w:val="00E8775E"/>
    <w:rsid w:val="00E907E1"/>
    <w:rsid w:val="00E92027"/>
    <w:rsid w:val="00E92502"/>
    <w:rsid w:val="00E946FC"/>
    <w:rsid w:val="00E96005"/>
    <w:rsid w:val="00E96391"/>
    <w:rsid w:val="00E972C4"/>
    <w:rsid w:val="00EA0500"/>
    <w:rsid w:val="00EA310F"/>
    <w:rsid w:val="00EA42BB"/>
    <w:rsid w:val="00EA52DB"/>
    <w:rsid w:val="00EA5D0A"/>
    <w:rsid w:val="00EA5F6A"/>
    <w:rsid w:val="00EB2835"/>
    <w:rsid w:val="00EB3915"/>
    <w:rsid w:val="00EB533F"/>
    <w:rsid w:val="00EB5433"/>
    <w:rsid w:val="00EC0124"/>
    <w:rsid w:val="00EC0659"/>
    <w:rsid w:val="00EC10CB"/>
    <w:rsid w:val="00EC1FFE"/>
    <w:rsid w:val="00EC3D9A"/>
    <w:rsid w:val="00EC5521"/>
    <w:rsid w:val="00EC62D4"/>
    <w:rsid w:val="00EC66EE"/>
    <w:rsid w:val="00ED1419"/>
    <w:rsid w:val="00ED28DD"/>
    <w:rsid w:val="00EE0B1D"/>
    <w:rsid w:val="00EE30B8"/>
    <w:rsid w:val="00EE4C3B"/>
    <w:rsid w:val="00EE5F63"/>
    <w:rsid w:val="00EE6607"/>
    <w:rsid w:val="00EE6829"/>
    <w:rsid w:val="00EE7DE6"/>
    <w:rsid w:val="00EF05BA"/>
    <w:rsid w:val="00EF0754"/>
    <w:rsid w:val="00EF180C"/>
    <w:rsid w:val="00EF3BCF"/>
    <w:rsid w:val="00EF547C"/>
    <w:rsid w:val="00EF56C2"/>
    <w:rsid w:val="00F0012E"/>
    <w:rsid w:val="00F00AA3"/>
    <w:rsid w:val="00F01511"/>
    <w:rsid w:val="00F01E03"/>
    <w:rsid w:val="00F027A1"/>
    <w:rsid w:val="00F05CF3"/>
    <w:rsid w:val="00F05DDE"/>
    <w:rsid w:val="00F07E37"/>
    <w:rsid w:val="00F10A1F"/>
    <w:rsid w:val="00F10B3D"/>
    <w:rsid w:val="00F130E6"/>
    <w:rsid w:val="00F143B9"/>
    <w:rsid w:val="00F215FC"/>
    <w:rsid w:val="00F22A21"/>
    <w:rsid w:val="00F235B7"/>
    <w:rsid w:val="00F30E5E"/>
    <w:rsid w:val="00F332DB"/>
    <w:rsid w:val="00F3487D"/>
    <w:rsid w:val="00F35EBE"/>
    <w:rsid w:val="00F3645B"/>
    <w:rsid w:val="00F36AA7"/>
    <w:rsid w:val="00F4017A"/>
    <w:rsid w:val="00F4029E"/>
    <w:rsid w:val="00F433DD"/>
    <w:rsid w:val="00F4382F"/>
    <w:rsid w:val="00F446F1"/>
    <w:rsid w:val="00F447BD"/>
    <w:rsid w:val="00F454DF"/>
    <w:rsid w:val="00F46CE4"/>
    <w:rsid w:val="00F52A65"/>
    <w:rsid w:val="00F54EBB"/>
    <w:rsid w:val="00F55013"/>
    <w:rsid w:val="00F55561"/>
    <w:rsid w:val="00F56C6D"/>
    <w:rsid w:val="00F57841"/>
    <w:rsid w:val="00F61821"/>
    <w:rsid w:val="00F61BE1"/>
    <w:rsid w:val="00F645B5"/>
    <w:rsid w:val="00F64963"/>
    <w:rsid w:val="00F64CFF"/>
    <w:rsid w:val="00F657D3"/>
    <w:rsid w:val="00F70B9F"/>
    <w:rsid w:val="00F70EDE"/>
    <w:rsid w:val="00F764FA"/>
    <w:rsid w:val="00F776DD"/>
    <w:rsid w:val="00F80D29"/>
    <w:rsid w:val="00F82BA6"/>
    <w:rsid w:val="00F83682"/>
    <w:rsid w:val="00F84493"/>
    <w:rsid w:val="00F846D2"/>
    <w:rsid w:val="00F87143"/>
    <w:rsid w:val="00F903B5"/>
    <w:rsid w:val="00F92ACE"/>
    <w:rsid w:val="00F936C6"/>
    <w:rsid w:val="00F95C75"/>
    <w:rsid w:val="00F96F43"/>
    <w:rsid w:val="00F97EEA"/>
    <w:rsid w:val="00FA026A"/>
    <w:rsid w:val="00FA56C6"/>
    <w:rsid w:val="00FA6756"/>
    <w:rsid w:val="00FA6A79"/>
    <w:rsid w:val="00FB0776"/>
    <w:rsid w:val="00FB2703"/>
    <w:rsid w:val="00FB2C44"/>
    <w:rsid w:val="00FB2E49"/>
    <w:rsid w:val="00FB40C9"/>
    <w:rsid w:val="00FB4BFD"/>
    <w:rsid w:val="00FB59D9"/>
    <w:rsid w:val="00FB7650"/>
    <w:rsid w:val="00FC0142"/>
    <w:rsid w:val="00FC65F3"/>
    <w:rsid w:val="00FD1144"/>
    <w:rsid w:val="00FD5485"/>
    <w:rsid w:val="00FE11F4"/>
    <w:rsid w:val="00FE3E37"/>
    <w:rsid w:val="00FE6C1C"/>
    <w:rsid w:val="00FF2681"/>
    <w:rsid w:val="00FF279B"/>
    <w:rsid w:val="00FF4189"/>
    <w:rsid w:val="00FF49E8"/>
    <w:rsid w:val="00FF5505"/>
    <w:rsid w:val="00FF7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E8E99"/>
  <w15:docId w15:val="{9BD6FF7F-1BCC-4CC0-8505-1E7A0777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2CB"/>
    <w:rPr>
      <w:rFonts w:ascii="Calibri" w:eastAsia="SimSu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215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62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Daniel Orleans</cp:lastModifiedBy>
  <cp:revision>2</cp:revision>
  <dcterms:created xsi:type="dcterms:W3CDTF">2020-02-02T18:56:00Z</dcterms:created>
  <dcterms:modified xsi:type="dcterms:W3CDTF">2020-02-02T18:56:00Z</dcterms:modified>
</cp:coreProperties>
</file>